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383ec1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383ec15-953e-11ed-94a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W7DQAwDhX5A//+lfqByuLn1UkA8ZAMntg8MRYrarf2zpr7qXVV1d/X0th/mp/6u/74rgWzzT4JcP1zxRK92WuQMmsAbLn2l8PiRlNYxoZ/LFVJCv+fvZwX8/TTOmKNvj/WOOOkDotU84o2cHYwo2lAen/nRz+K3VjPhr3119wn0yo9iqZh+wZ5zvzRgK2qScmcj/HRD3rDliidEBGwGFtjnfvbsczMXI+Fcr2gVQfP8u/dzUaPU00LFAJ44kjbVm5h/g6fklyQPKb7mAzhqpeq7H03J4/E8E5gvMHojfz0TNuCvrnr5vde7b+99e4dAN7J/OMDuxE2cD9ptw55+xzM97F3rF9nP5w0uDI6cN6zbvrAE9PNZw4ELzBcHzadDp2Qj54NvPe/+AiplXAC2twz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opeka Ks. 8 days 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383ec15-953e-11ed-94a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383ec15-953e-11ed-94a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383ec15-953e-11ed-94a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383ec15</dc:title>
  <dc:creator/>
  <cp:keywords/>
  <dcterms:created xsi:type="dcterms:W3CDTF">2026-04-27T22:32:50Z</dcterms:created>
  <dcterms:modified xsi:type="dcterms:W3CDTF">2026-04-27T22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